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razil</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razil received a score of 80.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razil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razil received a score of</w:t>
      </w:r>
      <w:r>
        <w:t xml:space="preserve"> </w:t>
      </w:r>
      <w:r>
        <w:rPr>
          <w:bCs/>
          <w:b/>
        </w:rPr>
        <w:t xml:space="preserve">87.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razil received a score of 80.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razil received a score of 75.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razil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razil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razil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razil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razil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razil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razil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razil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razil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razil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razil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razil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razil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Brazil%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Brazil%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Brazil%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Brazil%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Brazil%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Brazil%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Brazil%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Brazil%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Brazil%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Brazil%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Brazil%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Brazil%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Brazil%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Brazil%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Brazil%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Brazil%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Brazil%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1,1996,2000,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2, 1983, 1984, 1985, 1986, 1987, 1988, 1989, 1990, 1992, 1993, 1995, 1996, 1997, 1998, 1999,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1, 1996, 2003, 2013,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6:09:16Z</dcterms:created>
  <dcterms:modified xsi:type="dcterms:W3CDTF">2024-03-19T16: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razil Country Report</vt:lpwstr>
  </property>
</Properties>
</file>